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X28ac0411f081843a5254425d7833f8955f260ff"/>
    <w:p>
      <w:pPr>
        <w:pStyle w:val="Heading1"/>
      </w:pPr>
      <w:r>
        <w:t xml:space="preserve">Cover Letter for Medical Researcher Position in Russia Saint Petersburg</w:t>
      </w:r>
    </w:p>
    <w:p>
      <w:pPr>
        <w:pStyle w:val="FirstParagraph"/>
      </w:pPr>
      <w:r>
        <w:t xml:space="preserve">Dear [Hiring Manager's Name],</w:t>
      </w:r>
    </w:p>
    <w:p>
      <w:pPr>
        <w:pStyle w:val="BodyText"/>
      </w:pPr>
      <w:r>
        <w:t xml:space="preserve">I am writing to express my enthusiastic interest in the Medical Researcher position at [Institution Name] in Russia Saint Petersburg. As a dedicated and passionate medical researcher with over [X years] of experience in biomedical sciences, I am eager to contribute my expertise, innovation, and commitment to advancing healthcare solutions that align with the mission of your esteemed institution. My academic background, research achievements, and deep understanding of the evolving landscape of medical science in Russia Saint Petersburg make me a strong candidate for this role.</w:t>
      </w:r>
    </w:p>
    <w:bookmarkStart w:id="20" w:name="why-russia-saint-petersburg"/>
    <w:p>
      <w:pPr>
        <w:pStyle w:val="Heading2"/>
      </w:pPr>
      <w:r>
        <w:t xml:space="preserve">Why Russia Saint Petersburg?</w:t>
      </w:r>
    </w:p>
    <w:p>
      <w:pPr>
        <w:pStyle w:val="FirstParagraph"/>
      </w:pPr>
      <w:r>
        <w:t xml:space="preserve">Russia Saint Petersburg is a city renowned for its rich scientific heritage and world-class medical institutions. From the historic St. Petersburg State University to the cutting-edge research facilities of the Russian Academy of Sciences, the city has long been a hub for groundbreaking discoveries in medicine and biotechnology. As a Medical Researcher, I am particularly inspired by Saint Petersburg’s unique blend of historical academic rigor and modern scientific innovation. The opportunity to work in such a vibrant environment, where traditional knowledge meets contemporary challenges, is both professionally and personally fulfilling.</w:t>
      </w:r>
    </w:p>
    <w:p>
      <w:pPr>
        <w:pStyle w:val="BodyText"/>
      </w:pPr>
      <w:r>
        <w:t xml:space="preserve">The city’s strategic importance as a center for medical research in Eastern Europe also resonates with my goal to address global health issues through localized solutions. Whether it is combating infectious diseases, advancing genetic research, or exploring novel therapeutic approaches, Saint Petersburg offers a dynamic platform to contribute meaningfully to the field. I am especially drawn to the collaborative spirit of researchers here, who often bridge international partnerships and cultural exchange to drive progress.</w:t>
      </w:r>
    </w:p>
    <w:bookmarkEnd w:id="20"/>
    <w:bookmarkStart w:id="21" w:name="academic-and-professional-background"/>
    <w:p>
      <w:pPr>
        <w:pStyle w:val="Heading2"/>
      </w:pPr>
      <w:r>
        <w:t xml:space="preserve">Academic and Professional Background</w:t>
      </w:r>
    </w:p>
    <w:p>
      <w:pPr>
        <w:pStyle w:val="FirstParagraph"/>
      </w:pPr>
      <w:r>
        <w:t xml:space="preserve">I hold a [Degree, e.g., PhD in Biomedical Sciences] from [University Name], where my thesis focused on [specific research topic, e.g., "the molecular mechanisms of neurodegenerative diseases"]. During my studies, I gained hands-on experience in experimental design, data analysis, and interdisciplinary collaboration—skills that have been instrumental in my career as a Medical Researcher. My work has been published in reputable journals such as [Journal Name], and I have presented my findings at international conferences, including the [Conference Name] held in [Location]. These experiences have honed my ability to translate complex scientific concepts into actionable insights.</w:t>
      </w:r>
    </w:p>
    <w:p>
      <w:pPr>
        <w:pStyle w:val="BodyText"/>
      </w:pPr>
      <w:r>
        <w:t xml:space="preserve">Over the past [X years], I have worked as a Medical Researcher at [Previous Institution/Organization], where I led projects on [specific research areas, e.g., "oncology, immunology, or public health"]. For instance, my research on [specific project] contributed to the development of a novel diagnostic tool for [disease/condition], which was later adopted by several healthcare providers. My ability to balance independent inquiry with team-based problem-solving has consistently resulted in impactful outcomes.</w:t>
      </w:r>
    </w:p>
    <w:bookmarkEnd w:id="21"/>
    <w:bookmarkStart w:id="22" w:name="skills-and-expertise"/>
    <w:p>
      <w:pPr>
        <w:pStyle w:val="Heading2"/>
      </w:pPr>
      <w:r>
        <w:t xml:space="preserve">Skills and Expertise</w:t>
      </w:r>
    </w:p>
    <w:p>
      <w:pPr>
        <w:pStyle w:val="FirstParagraph"/>
      </w:pPr>
      <w:r>
        <w:t xml:space="preserve">As a Medical Researcher, I possess a robust skill set that includes [list specific skills, e.g., "molecular biology techniques, bioinformatics analysis, clinical trial design"]. My proficiency in [software/tools, e.g., R programming or CRISPR technology] enables me to tackle complex research challenges with precision. Additionally, my fluency in [languages if applicable] and adaptability to diverse work environments have allowed me to collaborate effectively with international teams.</w:t>
      </w:r>
    </w:p>
    <w:p>
      <w:pPr>
        <w:pStyle w:val="BodyText"/>
      </w:pPr>
      <w:r>
        <w:t xml:space="preserve">I am particularly adept at [specific skills relevant to the role, e.g., "interpreting large datasets, optimizing laboratory protocols, or publishing peer-reviewed articles"]. These competencies align closely with the requirements of the Medical Researcher position in Russia Saint Petersburg, where precision and innovation are paramount. I am also committed to staying updated on advancements in medical science through continuous learning and professional development.</w:t>
      </w:r>
    </w:p>
    <w:bookmarkEnd w:id="22"/>
    <w:bookmarkStart w:id="23" w:name="alignment-with-institution-names-mission"/>
    <w:p>
      <w:pPr>
        <w:pStyle w:val="Heading2"/>
      </w:pPr>
      <w:r>
        <w:t xml:space="preserve">Alignment with [Institution Name]'s Mission</w:t>
      </w:r>
    </w:p>
    <w:p>
      <w:pPr>
        <w:pStyle w:val="FirstParagraph"/>
      </w:pPr>
      <w:r>
        <w:t xml:space="preserve">[Institution Name]’s dedication to [specific mission or research focus, e.g., "advancing translational medicine" or "exploring sustainable healthcare solutions"] deeply resonates with my own professional values. I am particularly impressed by your recent initiatives in [specific project, study, or program], which reflect a forward-thinking approach to addressing pressing medical challenges. I am confident that my background in [specific research area] and my passion for [relevant field] would enable me to contribute effectively to these efforts.</w:t>
      </w:r>
    </w:p>
    <w:p>
      <w:pPr>
        <w:pStyle w:val="BodyText"/>
      </w:pPr>
      <w:r>
        <w:t xml:space="preserve">Furthermore, I recognize the unique opportunities that Saint Petersburg offers for cross-disciplinary collaboration. The city’s proximity to other European and Asian research centers fosters a global perspective that is essential for tackling today’s multifaceted health issues. I am excited about the possibility of working alongside leading scientists in this region to push the boundaries of medical science and improve patient outcomes.</w:t>
      </w:r>
    </w:p>
    <w:bookmarkEnd w:id="23"/>
    <w:bookmarkStart w:id="24" w:name="conclusion"/>
    <w:p>
      <w:pPr>
        <w:pStyle w:val="Heading2"/>
      </w:pPr>
      <w:r>
        <w:t xml:space="preserve">Conclusion</w:t>
      </w:r>
    </w:p>
    <w:p>
      <w:pPr>
        <w:pStyle w:val="FirstParagraph"/>
      </w:pPr>
      <w:r>
        <w:t xml:space="preserve">In conclusion, I am eager to bring my expertise, creativity, and dedication as a Medical Researcher to [Institution Name] in Russia Saint Petersburg. My goal is not only to advance scientific knowledge but also to contribute to the broader mission of improving public health and fostering innovation in this historic yet forward-looking city. I would be honored to discuss how my qualifications align with your needs and how I can contribute to the continued success of your institution.</w:t>
      </w:r>
    </w:p>
    <w:p>
      <w:pPr>
        <w:pStyle w:val="BodyText"/>
      </w:pPr>
      <w:r>
        <w:t xml:space="preserve">Thank you for considering my application. I look forward to the opportunity to further discuss my suitability for this role.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 in Russia Saint Petersburg</dc:title>
  <dc:creator/>
  <dc:language>en</dc:language>
  <cp:keywords/>
  <dcterms:created xsi:type="dcterms:W3CDTF">2026-07-24T21:46:55Z</dcterms:created>
  <dcterms:modified xsi:type="dcterms:W3CDTF">2026-07-24T21:46:55Z</dcterms:modified>
</cp:coreProperties>
</file>

<file path=docProps/custom.xml><?xml version="1.0" encoding="utf-8"?>
<Properties xmlns="http://schemas.openxmlformats.org/officeDocument/2006/custom-properties" xmlns:vt="http://schemas.openxmlformats.org/officeDocument/2006/docPropsVTypes"/>
</file>